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3abc2710be46be248ab2d3389cdddfc1a3402d4"/>
    <w:p>
      <w:pPr>
        <w:pStyle w:val="Heading1"/>
      </w:pPr>
      <w:r>
        <w:t xml:space="preserve">Cover Letter for School Counselor Position in Japan Osaka</w:t>
      </w:r>
    </w:p>
    <w:p>
      <w:pPr>
        <w:pStyle w:val="FirstParagraph"/>
      </w:pPr>
      <w:r>
        <w:t xml:space="preserve">Dear Hiring Committee,</w:t>
      </w:r>
    </w:p>
    <w:p>
      <w:pPr>
        <w:pStyle w:val="BodyText"/>
      </w:pPr>
      <w:r>
        <w:t xml:space="preserve">I am writing to express my sincere interest in the School Counselor position at your esteemed institution in Japan, specifically Osaka. As a dedicated and experienced professional with a passion for supporting students’ academic, social, and emotional development, I am eager to contribute my skills and cultural sensitivity to the vibrant educational landscape of Osaka. My commitment to fostering well-being and success among students aligns seamlessly with the values of Japanese education, where holistic growth is paramount. I am confident that my background in counseling, combined with my appreciation for Japanese culture, makes me an ideal candidate for this role.</w:t>
      </w:r>
    </w:p>
    <w:p>
      <w:pPr>
        <w:pStyle w:val="BodyText"/>
      </w:pPr>
      <w:r>
        <w:t xml:space="preserve">With over [X years] of experience as a School Counselor in diverse educational settings, I have developed a deep understanding of the critical role counselors play in shaping students’ lives. My work has focused on creating inclusive environments where students feel empowered to navigate challenges, build resilience, and achieve their full potential. In my previous roles, I have collaborated with teachers, parents, and community organizations to address issues ranging from academic pressure to social integration. These experiences have reinforced my belief that effective counseling is not just about solving problems but also about nurturing the unique strengths of every student.</w:t>
      </w:r>
    </w:p>
    <w:p>
      <w:pPr>
        <w:pStyle w:val="BodyText"/>
      </w:pPr>
      <w:r>
        <w:t xml:space="preserve">What draws me specifically to Japan Osaka is the region’s emphasis on harmony, respect, and collective well-being—principles that resonate deeply with my counseling philosophy. I have long admired Japan’s education system for its focus on fostering not only academic excellence but also moral and emotional growth. In Osaka, where schools often serve as hubs of community engagement, the role of a School Counselor is particularly vital in bridging cultural gaps and supporting students from diverse backgrounds. My ability to communicate effectively across cultures, coupled with my training in cross-cultural counseling, positions me to contribute meaningfully to this dynamic environment.</w:t>
      </w:r>
    </w:p>
    <w:p>
      <w:pPr>
        <w:pStyle w:val="BodyText"/>
      </w:pPr>
      <w:r>
        <w:t xml:space="preserve">One of the key aspects of my approach as a School Counselor is the integration of preventive strategies and proactive support. I have designed workshops on stress management, peer relationships, and career planning that empower students to take ownership of their futures. Additionally, I am proficient in assessing students’ individual needs through comprehensive counseling sessions, ensuring that each student receives personalized guidance tailored to their unique circumstances. In Japan’s educational context, where academic expectations can be intense, I am particularly passionate about advocating for mental health resources and fostering a culture of open dialogue between students and educators.</w:t>
      </w:r>
    </w:p>
    <w:p>
      <w:pPr>
        <w:pStyle w:val="BodyText"/>
      </w:pPr>
      <w:r>
        <w:t xml:space="preserve">My commitment to the School Counselor profession is further strengthened by my ongoing professional development. I have completed advanced coursework in adolescent psychology, multicultural counseling, and educational leadership, which has equipped me with the tools to address the complex needs of today’s students. I am also fluent in [language if applicable], which would allow me to connect more effectively with Japanese-speaking students and families. However, even without fluency, my dedication to learning about Japanese customs and values ensures that I will approach every interaction with respect and cultural awareness.</w:t>
      </w:r>
    </w:p>
    <w:p>
      <w:pPr>
        <w:pStyle w:val="BodyText"/>
      </w:pPr>
      <w:r>
        <w:t xml:space="preserve">What excites me most about the opportunity to work in Japan Osaka is the chance to contribute to a community that values education as a cornerstone of societal progress. I am particularly interested in supporting students who may face challenges related to language barriers, academic transitions, or cultural adjustment. In my previous roles, I have successfully implemented programs that promote inclusivity and equity, such as peer mentoring initiatives and parent education workshops. I believe these strategies can be adapted to the Japanese context to further strengthen school-family partnerships and student engagement.</w:t>
      </w:r>
    </w:p>
    <w:p>
      <w:pPr>
        <w:pStyle w:val="BodyText"/>
      </w:pPr>
      <w:r>
        <w:t xml:space="preserve">Furthermore, I am eager to immerse myself in the rich cultural heritage of Osaka while contributing my skills as a School Counselor. The city’s blend of tradition and modernity offers a unique backdrop for fostering innovation in education. I am inspired by the Japanese concept of “ikkyū” (the art of one mind), which emphasizes unity and shared purpose—values that I strive to embody in my work with students and colleagues. By aligning my counseling practices with local customs, such as respecting hierarchy and fostering teamwork, I aim to build trust and create a supportive environment for all students.</w:t>
      </w:r>
    </w:p>
    <w:p>
      <w:pPr>
        <w:pStyle w:val="BodyText"/>
      </w:pPr>
      <w:r>
        <w:t xml:space="preserve">In conclusion, I am deeply motivated to join your team as a School Counselor in Japan Osaka. My combination of professional expertise, cultural adaptability, and genuine passion for education makes me an ideal candidate for this role. I am confident that my dedication to student success and my commitment to the principles of Japanese education will enable me to make a meaningful impact. Thank you for considering my application. I would be honored to contribute to the continued excellence of your institution.</w:t>
      </w:r>
    </w:p>
    <w:p>
      <w:pPr>
        <w:pStyle w:val="BodyText"/>
      </w:pPr>
      <w:r>
        <w:t xml:space="preserve">Sincerely,</w:t>
      </w:r>
      <w:r>
        <w:br/>
      </w:r>
      <w:r>
        <w:t xml:space="preserve">[Your Full Name]</w:t>
      </w:r>
      <w:r>
        <w:br/>
      </w:r>
      <w:r>
        <w:t xml:space="preserve">[Your Contact Information]</w:t>
      </w:r>
      <w:r>
        <w:br/>
      </w:r>
      <w:r>
        <w:t xml:space="preserve">[LinkedIn/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Japan Osaka</dc:title>
  <dc:creator/>
  <dc:language>en</dc:language>
  <cp:keywords/>
  <dcterms:created xsi:type="dcterms:W3CDTF">2026-07-23T12:07:52Z</dcterms:created>
  <dcterms:modified xsi:type="dcterms:W3CDTF">2026-07-23T12:07:52Z</dcterms:modified>
</cp:coreProperties>
</file>

<file path=docProps/custom.xml><?xml version="1.0" encoding="utf-8"?>
<Properties xmlns="http://schemas.openxmlformats.org/officeDocument/2006/custom-properties" xmlns:vt="http://schemas.openxmlformats.org/officeDocument/2006/docPropsVTypes"/>
</file>